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057FA" w14:textId="6884631C" w:rsidR="000104FC" w:rsidRPr="003C061F" w:rsidRDefault="000104FC" w:rsidP="003C061F">
      <w:pPr>
        <w:pStyle w:val="Nzev"/>
        <w:spacing w:line="360" w:lineRule="atLeast"/>
        <w:rPr>
          <w:rFonts w:asciiTheme="minorHAnsi" w:hAnsiTheme="minorHAnsi" w:cstheme="minorHAnsi"/>
          <w:lang w:val="cs-CZ"/>
        </w:rPr>
      </w:pPr>
      <w:r w:rsidRPr="003C061F">
        <w:rPr>
          <w:rFonts w:asciiTheme="minorHAnsi" w:hAnsiTheme="minorHAnsi" w:cstheme="minorHAnsi"/>
          <w:lang w:val="cs-CZ"/>
        </w:rPr>
        <w:t>Zadání maturitní práce</w:t>
      </w:r>
      <w:r w:rsidR="00476845" w:rsidRPr="003C061F">
        <w:rPr>
          <w:rStyle w:val="Znakapoznpodarou"/>
          <w:rFonts w:asciiTheme="minorHAnsi" w:hAnsiTheme="minorHAnsi" w:cstheme="minorHAnsi"/>
          <w:lang w:val="cs-CZ"/>
        </w:rPr>
        <w:footnoteReference w:id="1"/>
      </w:r>
    </w:p>
    <w:p w14:paraId="19E155ED" w14:textId="62E9F2B1" w:rsidR="00452E2B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3328" behindDoc="0" locked="0" layoutInCell="1" allowOverlap="1" wp14:anchorId="688F9FCA" wp14:editId="0C57210D">
                <wp:simplePos x="0" y="0"/>
                <wp:positionH relativeFrom="column">
                  <wp:posOffset>1489710</wp:posOffset>
                </wp:positionH>
                <wp:positionV relativeFrom="paragraph">
                  <wp:posOffset>188595</wp:posOffset>
                </wp:positionV>
                <wp:extent cx="4324350" cy="323850"/>
                <wp:effectExtent l="0" t="0" r="0" b="0"/>
                <wp:wrapNone/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43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6386D" w14:textId="4C54E885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8F9FCA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117.3pt;margin-top:14.85pt;width:340.5pt;height:25.5pt;z-index:251683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" filled="f" stroked="f">
                <v:textbox>
                  <w:txbxContent>
                    <w:p w14:paraId="7E66386D" w14:textId="4C54E885" w:rsidR="00F01C4A" w:rsidRDefault="00F01C4A"/>
                  </w:txbxContent>
                </v:textbox>
              </v:shape>
            </w:pict>
          </mc:Fallback>
        </mc:AlternateContent>
      </w:r>
    </w:p>
    <w:p w14:paraId="7681FDA3" w14:textId="1EA2AAF1" w:rsidR="000104FC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5376" behindDoc="0" locked="0" layoutInCell="1" allowOverlap="1" wp14:anchorId="024CBEA7" wp14:editId="36626135">
                <wp:simplePos x="0" y="0"/>
                <wp:positionH relativeFrom="column">
                  <wp:posOffset>1451610</wp:posOffset>
                </wp:positionH>
                <wp:positionV relativeFrom="paragraph">
                  <wp:posOffset>239394</wp:posOffset>
                </wp:positionV>
                <wp:extent cx="1381125" cy="276225"/>
                <wp:effectExtent l="0" t="0" r="0" b="0"/>
                <wp:wrapNone/>
                <wp:docPr id="1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C1FED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CBEA7" id="_x0000_s1027" type="#_x0000_t202" style="position:absolute;margin-left:114.3pt;margin-top:18.85pt;width:108.75pt;height:21.75pt;z-index:251685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" filled="f" stroked="f">
                <v:textbox>
                  <w:txbxContent>
                    <w:p w14:paraId="7DEC1FED" w14:textId="77777777" w:rsidR="00F01C4A" w:rsidRDefault="00F01C4A"/>
                  </w:txbxContent>
                </v:textbox>
              </v:shape>
            </w:pict>
          </mc:Fallback>
        </mc:AlternateContent>
      </w: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7424" behindDoc="0" locked="0" layoutInCell="1" allowOverlap="1" wp14:anchorId="7EE94C3A" wp14:editId="3E7466F3">
                <wp:simplePos x="0" y="0"/>
                <wp:positionH relativeFrom="column">
                  <wp:posOffset>3737610</wp:posOffset>
                </wp:positionH>
                <wp:positionV relativeFrom="paragraph">
                  <wp:posOffset>239395</wp:posOffset>
                </wp:positionV>
                <wp:extent cx="1381125" cy="266700"/>
                <wp:effectExtent l="0" t="0" r="0" b="0"/>
                <wp:wrapNone/>
                <wp:docPr id="1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E35F4" w14:textId="3F1A85F3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94C3A" id="_x0000_s1028" type="#_x0000_t202" style="position:absolute;margin-left:294.3pt;margin-top:18.85pt;width:108.75pt;height:21pt;z-index:251687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" filled="f" stroked="f">
                <v:textbox>
                  <w:txbxContent>
                    <w:p w14:paraId="40DE35F4" w14:textId="3F1A85F3" w:rsidR="00F01C4A" w:rsidRDefault="00F01C4A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4CAB86EB" wp14:editId="3A0434F4">
                <wp:simplePos x="0" y="0"/>
                <wp:positionH relativeFrom="column">
                  <wp:posOffset>1482725</wp:posOffset>
                </wp:positionH>
                <wp:positionV relativeFrom="paragraph">
                  <wp:posOffset>196215</wp:posOffset>
                </wp:positionV>
                <wp:extent cx="4391247" cy="0"/>
                <wp:effectExtent l="0" t="0" r="0" b="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124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83A3FE" id="Přímá spojnice 1" o:spid="_x0000_s1026" style="position:absolute;z-index:25163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75pt,15.45pt" to="462.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 w:rsidR="000104FC" w:rsidRPr="003C061F">
        <w:rPr>
          <w:rFonts w:cstheme="minorHAnsi"/>
          <w:szCs w:val="28"/>
        </w:rPr>
        <w:t>Příjmení a jméno žáka:</w:t>
      </w:r>
    </w:p>
    <w:p w14:paraId="7E397549" w14:textId="740A9AEC" w:rsidR="001A7A53" w:rsidRPr="003C061F" w:rsidRDefault="003C061F" w:rsidP="003C061F">
      <w:pPr>
        <w:tabs>
          <w:tab w:val="right" w:pos="5670"/>
          <w:tab w:val="left" w:pos="5954"/>
        </w:tabs>
        <w:spacing w:line="360" w:lineRule="atLeast"/>
        <w:rPr>
          <w:rFonts w:cstheme="minorHAnsi"/>
          <w:sz w:val="24"/>
          <w:szCs w:val="28"/>
        </w:rPr>
      </w:pPr>
      <w:r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48EFF86" wp14:editId="7D08F937">
                <wp:simplePos x="0" y="0"/>
                <wp:positionH relativeFrom="column">
                  <wp:posOffset>3761740</wp:posOffset>
                </wp:positionH>
                <wp:positionV relativeFrom="paragraph">
                  <wp:posOffset>172720</wp:posOffset>
                </wp:positionV>
                <wp:extent cx="2098040" cy="0"/>
                <wp:effectExtent l="0" t="0" r="0" b="0"/>
                <wp:wrapNone/>
                <wp:docPr id="20" name="Přímá spojnic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8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F40DD7" id="Přímá spojnice 20" o:spid="_x0000_s1026" style="position:absolute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6.2pt,13.6pt" to="461.4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D55782A" wp14:editId="7CC8C9E4">
                <wp:simplePos x="0" y="0"/>
                <wp:positionH relativeFrom="column">
                  <wp:posOffset>1483360</wp:posOffset>
                </wp:positionH>
                <wp:positionV relativeFrom="paragraph">
                  <wp:posOffset>188595</wp:posOffset>
                </wp:positionV>
                <wp:extent cx="736600" cy="0"/>
                <wp:effectExtent l="0" t="0" r="0" b="0"/>
                <wp:wrapNone/>
                <wp:docPr id="19" name="Přímá spojnic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EB0E59" id="Přímá spojnice 19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8pt,14.85pt" to="174.8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452E2B" w:rsidRPr="003C061F">
        <w:rPr>
          <w:rFonts w:cstheme="minorHAnsi"/>
          <w:szCs w:val="28"/>
        </w:rPr>
        <w:t>Třída:</w:t>
      </w:r>
      <w:r w:rsidR="003B60B9" w:rsidRPr="003C061F">
        <w:rPr>
          <w:rFonts w:cstheme="minorHAnsi"/>
          <w:szCs w:val="28"/>
        </w:rPr>
        <w:tab/>
      </w:r>
      <w:r w:rsidR="001A7A53" w:rsidRPr="003C061F">
        <w:rPr>
          <w:rFonts w:cstheme="minorHAnsi"/>
          <w:szCs w:val="28"/>
        </w:rPr>
        <w:t>Školní rok:</w:t>
      </w:r>
    </w:p>
    <w:p w14:paraId="4B29AAB9" w14:textId="3DE9AE31" w:rsidR="000104FC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9472" behindDoc="0" locked="0" layoutInCell="1" allowOverlap="1" wp14:anchorId="2B6ACC63" wp14:editId="5D5160BF">
                <wp:simplePos x="0" y="0"/>
                <wp:positionH relativeFrom="margin">
                  <wp:align>right</wp:align>
                </wp:positionH>
                <wp:positionV relativeFrom="paragraph">
                  <wp:posOffset>274320</wp:posOffset>
                </wp:positionV>
                <wp:extent cx="5843270" cy="495300"/>
                <wp:effectExtent l="0" t="0" r="0" b="0"/>
                <wp:wrapNone/>
                <wp:docPr id="1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327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9CC2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ACC63" id="_x0000_s1029" type="#_x0000_t202" style="position:absolute;margin-left:408.9pt;margin-top:21.6pt;width:460.1pt;height:39pt;z-index:2516894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" filled="f" stroked="f">
                <v:textbox>
                  <w:txbxContent>
                    <w:p w14:paraId="070B9CC2" w14:textId="77777777" w:rsidR="00F01C4A" w:rsidRDefault="00F01C4A"/>
                  </w:txbxContent>
                </v:textbox>
                <w10:wrap anchorx="margin"/>
              </v:shape>
            </w:pict>
          </mc:Fallback>
        </mc:AlternateContent>
      </w:r>
      <w:r w:rsidR="000104FC" w:rsidRPr="003C061F">
        <w:rPr>
          <w:rFonts w:cstheme="minorHAnsi"/>
          <w:szCs w:val="28"/>
        </w:rPr>
        <w:t>Název maturitní práce:</w:t>
      </w:r>
    </w:p>
    <w:p w14:paraId="170F1E1E" w14:textId="32F8C06B" w:rsidR="003C061F" w:rsidRPr="003C061F" w:rsidRDefault="003C061F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17B4368A" w14:textId="7B8ACD1B" w:rsidR="00452E2B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1520" behindDoc="0" locked="0" layoutInCell="1" allowOverlap="1" wp14:anchorId="32ABA0D7" wp14:editId="3E8045DC">
                <wp:simplePos x="0" y="0"/>
                <wp:positionH relativeFrom="column">
                  <wp:posOffset>2289810</wp:posOffset>
                </wp:positionH>
                <wp:positionV relativeFrom="paragraph">
                  <wp:posOffset>137795</wp:posOffset>
                </wp:positionV>
                <wp:extent cx="3600450" cy="323850"/>
                <wp:effectExtent l="0" t="0" r="0" b="0"/>
                <wp:wrapNone/>
                <wp:docPr id="1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021568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BA0D7" id="_x0000_s1030" type="#_x0000_t202" style="position:absolute;margin-left:180.3pt;margin-top:10.85pt;width:283.5pt;height:25.5pt;z-index:251691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" filled="f" stroked="f">
                <v:textbox>
                  <w:txbxContent>
                    <w:p w14:paraId="50021568" w14:textId="77777777" w:rsidR="00F01C4A" w:rsidRDefault="00F01C4A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1C125E2" wp14:editId="1475D465">
                <wp:simplePos x="0" y="0"/>
                <wp:positionH relativeFrom="column">
                  <wp:posOffset>10160</wp:posOffset>
                </wp:positionH>
                <wp:positionV relativeFrom="paragraph">
                  <wp:posOffset>104775</wp:posOffset>
                </wp:positionV>
                <wp:extent cx="5883275" cy="0"/>
                <wp:effectExtent l="0" t="0" r="0" b="0"/>
                <wp:wrapNone/>
                <wp:docPr id="6" name="Přímá spojni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3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328033" id="Přímá spojnice 6" o:spid="_x0000_s1026" style="position:absolute;z-index:251652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pt,8.25pt" to="464.0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1C0CF111" w14:textId="0E14D6F2" w:rsidR="000104FC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3DDFECDD" wp14:editId="5BBB658F">
                <wp:simplePos x="0" y="0"/>
                <wp:positionH relativeFrom="column">
                  <wp:posOffset>2296160</wp:posOffset>
                </wp:positionH>
                <wp:positionV relativeFrom="paragraph">
                  <wp:posOffset>188595</wp:posOffset>
                </wp:positionV>
                <wp:extent cx="3600450" cy="323850"/>
                <wp:effectExtent l="0" t="0" r="0" b="0"/>
                <wp:wrapNone/>
                <wp:docPr id="1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A819C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FECDD" id="_x0000_s1031" type="#_x0000_t202" style="position:absolute;margin-left:180.8pt;margin-top:14.85pt;width:283.5pt;height:25.5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" filled="f" stroked="f">
                <v:textbox>
                  <w:txbxContent>
                    <w:p w14:paraId="46DA819C" w14:textId="77777777" w:rsidR="00F01C4A" w:rsidRDefault="00F01C4A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B18EF10" wp14:editId="37A1EB37">
                <wp:simplePos x="0" y="0"/>
                <wp:positionH relativeFrom="column">
                  <wp:posOffset>2277111</wp:posOffset>
                </wp:positionH>
                <wp:positionV relativeFrom="paragraph">
                  <wp:posOffset>151765</wp:posOffset>
                </wp:positionV>
                <wp:extent cx="3606800" cy="0"/>
                <wp:effectExtent l="0" t="0" r="0" b="0"/>
                <wp:wrapNone/>
                <wp:docPr id="7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6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4551EC" id="Přímá spojnice 7" o:spid="_x0000_s1026" style="position:absolute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79.3pt,11.95pt" to="463.3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0104FC" w:rsidRPr="003C061F">
        <w:rPr>
          <w:rFonts w:cstheme="minorHAnsi"/>
          <w:szCs w:val="28"/>
        </w:rPr>
        <w:t>Příjmení a jméno vedoucího práce:</w:t>
      </w:r>
    </w:p>
    <w:p w14:paraId="67C6954B" w14:textId="4C51812E" w:rsidR="00452E2B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7664" behindDoc="0" locked="0" layoutInCell="1" allowOverlap="1" wp14:anchorId="6DD59B19" wp14:editId="02F8C9B6">
                <wp:simplePos x="0" y="0"/>
                <wp:positionH relativeFrom="page">
                  <wp:posOffset>5562600</wp:posOffset>
                </wp:positionH>
                <wp:positionV relativeFrom="paragraph">
                  <wp:posOffset>210820</wp:posOffset>
                </wp:positionV>
                <wp:extent cx="1266825" cy="323850"/>
                <wp:effectExtent l="0" t="0" r="0" b="0"/>
                <wp:wrapNone/>
                <wp:docPr id="2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4B6AF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59B19" id="_x0000_s1032" type="#_x0000_t202" style="position:absolute;margin-left:438pt;margin-top:16.6pt;width:99.75pt;height:25.5pt;z-index:2516976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" filled="f" stroked="f">
                <v:textbox>
                  <w:txbxContent>
                    <w:p w14:paraId="5624B6AF" w14:textId="77777777" w:rsidR="00F01C4A" w:rsidRDefault="00F01C4A"/>
                  </w:txbxContent>
                </v:textbox>
                <w10:wrap anchorx="page"/>
              </v:shape>
            </w:pict>
          </mc:Fallback>
        </mc:AlternateContent>
      </w: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5616" behindDoc="0" locked="0" layoutInCell="1" allowOverlap="1" wp14:anchorId="500B2149" wp14:editId="6624F756">
                <wp:simplePos x="0" y="0"/>
                <wp:positionH relativeFrom="column">
                  <wp:posOffset>2366010</wp:posOffset>
                </wp:positionH>
                <wp:positionV relativeFrom="paragraph">
                  <wp:posOffset>201295</wp:posOffset>
                </wp:positionV>
                <wp:extent cx="2000250" cy="323850"/>
                <wp:effectExtent l="0" t="0" r="0" b="0"/>
                <wp:wrapNone/>
                <wp:docPr id="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218F7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B2149" id="_x0000_s1033" type="#_x0000_t202" style="position:absolute;margin-left:186.3pt;margin-top:15.85pt;width:157.5pt;height:25.5pt;z-index:251695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" filled="f" stroked="f">
                <v:textbox>
                  <w:txbxContent>
                    <w:p w14:paraId="499218F7" w14:textId="77777777" w:rsidR="00F01C4A" w:rsidRDefault="00F01C4A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2ECDADC" wp14:editId="7B077B9B">
                <wp:simplePos x="0" y="0"/>
                <wp:positionH relativeFrom="column">
                  <wp:posOffset>2286635</wp:posOffset>
                </wp:positionH>
                <wp:positionV relativeFrom="paragraph">
                  <wp:posOffset>195580</wp:posOffset>
                </wp:positionV>
                <wp:extent cx="3606800" cy="0"/>
                <wp:effectExtent l="0" t="0" r="0" b="0"/>
                <wp:wrapNone/>
                <wp:docPr id="8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6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C0AD0E" id="Přímá spojnice 8" o:spid="_x0000_s1026" style="position:absolute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05pt,15.4pt" to="464.05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452E2B" w:rsidRPr="003C061F">
        <w:rPr>
          <w:rFonts w:cstheme="minorHAnsi"/>
          <w:szCs w:val="28"/>
        </w:rPr>
        <w:t>Příjmení a jméno konzultanta (je-li):</w:t>
      </w:r>
    </w:p>
    <w:p w14:paraId="47D636B0" w14:textId="733153E9" w:rsidR="00753B6E" w:rsidRPr="003C061F" w:rsidRDefault="00F01C4A" w:rsidP="003C061F">
      <w:pPr>
        <w:tabs>
          <w:tab w:val="right" w:pos="6663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0D33A41" wp14:editId="3A22ED72">
                <wp:simplePos x="0" y="0"/>
                <wp:positionH relativeFrom="column">
                  <wp:posOffset>4798060</wp:posOffset>
                </wp:positionH>
                <wp:positionV relativeFrom="paragraph">
                  <wp:posOffset>210185</wp:posOffset>
                </wp:positionV>
                <wp:extent cx="1098550" cy="0"/>
                <wp:effectExtent l="0" t="0" r="0" b="0"/>
                <wp:wrapNone/>
                <wp:docPr id="9" name="Přímá spojni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8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70F3D5" id="Přímá spojnice 9" o:spid="_x0000_s1026" style="position:absolute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7.8pt,16.55pt" to="464.3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B96B01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6F262ECE" wp14:editId="466CFB25">
                <wp:simplePos x="0" y="0"/>
                <wp:positionH relativeFrom="column">
                  <wp:posOffset>2327910</wp:posOffset>
                </wp:positionH>
                <wp:positionV relativeFrom="paragraph">
                  <wp:posOffset>217805</wp:posOffset>
                </wp:positionV>
                <wp:extent cx="2098197" cy="0"/>
                <wp:effectExtent l="0" t="0" r="0" b="0"/>
                <wp:wrapNone/>
                <wp:docPr id="10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81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BDF94" id="Přímá spojnice 10" o:spid="_x0000_s1026" style="position:absolute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.3pt,17.15pt" to="348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753B6E" w:rsidRPr="003C061F">
        <w:rPr>
          <w:rFonts w:cstheme="minorHAnsi"/>
          <w:szCs w:val="28"/>
        </w:rPr>
        <w:t>Kontakt na konzultanta (je-li) – email:</w:t>
      </w:r>
      <w:r w:rsidR="00753B6E" w:rsidRPr="003C061F">
        <w:rPr>
          <w:rFonts w:cstheme="minorHAnsi"/>
          <w:szCs w:val="28"/>
        </w:rPr>
        <w:tab/>
      </w:r>
      <w:r w:rsidR="00753B6E" w:rsidRPr="003C061F">
        <w:rPr>
          <w:rFonts w:cstheme="minorHAnsi"/>
          <w:szCs w:val="28"/>
        </w:rPr>
        <w:tab/>
        <w:t>tel.:</w:t>
      </w:r>
    </w:p>
    <w:p w14:paraId="5A0BFA63" w14:textId="7538C69E" w:rsidR="006B611B" w:rsidRDefault="000104FC" w:rsidP="003C061F">
      <w:pPr>
        <w:tabs>
          <w:tab w:val="right" w:pos="8504"/>
        </w:tabs>
        <w:spacing w:after="0" w:line="360" w:lineRule="atLeast"/>
        <w:rPr>
          <w:rFonts w:cstheme="minorHAnsi"/>
          <w:noProof/>
          <w:szCs w:val="28"/>
        </w:rPr>
      </w:pPr>
      <w:r w:rsidRPr="003C061F">
        <w:rPr>
          <w:rFonts w:cstheme="minorHAnsi"/>
          <w:szCs w:val="28"/>
        </w:rPr>
        <w:t>Zásady pro vypracování práce (anotace):</w:t>
      </w:r>
      <w:r w:rsidR="006B611B" w:rsidRPr="003C061F">
        <w:rPr>
          <w:rFonts w:cstheme="minorHAnsi"/>
          <w:noProof/>
          <w:szCs w:val="28"/>
        </w:rPr>
        <w:t xml:space="preserve"> </w:t>
      </w:r>
    </w:p>
    <w:p w14:paraId="00ABE0D7" w14:textId="77777777" w:rsidR="003C061F" w:rsidRPr="003C061F" w:rsidRDefault="003C061F" w:rsidP="003C061F">
      <w:pPr>
        <w:tabs>
          <w:tab w:val="right" w:pos="8504"/>
        </w:tabs>
        <w:spacing w:after="0" w:line="360" w:lineRule="atLeast"/>
        <w:rPr>
          <w:rFonts w:cstheme="minorHAnsi"/>
          <w:noProof/>
          <w:sz w:val="16"/>
          <w:szCs w:val="28"/>
        </w:rPr>
      </w:pP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59136A" w:rsidRPr="003C061F" w14:paraId="5A7A79D0" w14:textId="77777777" w:rsidTr="007B0C96">
        <w:tc>
          <w:tcPr>
            <w:tcW w:w="9204" w:type="dxa"/>
          </w:tcPr>
          <w:p w14:paraId="0CACC126" w14:textId="2248C906" w:rsidR="0059136A" w:rsidRPr="007A0EAB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</w:p>
        </w:tc>
      </w:tr>
      <w:tr w:rsidR="0059136A" w:rsidRPr="003C061F" w14:paraId="40D741C3" w14:textId="77777777" w:rsidTr="007B0C96">
        <w:tc>
          <w:tcPr>
            <w:tcW w:w="9204" w:type="dxa"/>
          </w:tcPr>
          <w:p w14:paraId="27A00472" w14:textId="5D54A074" w:rsidR="0059136A" w:rsidRPr="007A0EAB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</w:p>
        </w:tc>
      </w:tr>
      <w:tr w:rsidR="0059136A" w:rsidRPr="003C061F" w14:paraId="08C492C9" w14:textId="77777777" w:rsidTr="007B0C96">
        <w:tc>
          <w:tcPr>
            <w:tcW w:w="9204" w:type="dxa"/>
          </w:tcPr>
          <w:p w14:paraId="1D02A019" w14:textId="129C619A" w:rsidR="0059136A" w:rsidRPr="007A0EAB" w:rsidRDefault="0059136A" w:rsidP="00FF3D3E">
            <w:pPr>
              <w:pStyle w:val="Odstavecseseznamem"/>
              <w:tabs>
                <w:tab w:val="right" w:pos="8504"/>
              </w:tabs>
              <w:spacing w:line="480" w:lineRule="auto"/>
              <w:ind w:left="179"/>
              <w:rPr>
                <w:rFonts w:cstheme="minorHAnsi"/>
                <w:color w:val="FF0000"/>
                <w:szCs w:val="28"/>
              </w:rPr>
            </w:pPr>
          </w:p>
        </w:tc>
      </w:tr>
      <w:tr w:rsidR="0059136A" w:rsidRPr="003C061F" w14:paraId="46E36FD3" w14:textId="77777777" w:rsidTr="007B0C96">
        <w:tc>
          <w:tcPr>
            <w:tcW w:w="9204" w:type="dxa"/>
          </w:tcPr>
          <w:p w14:paraId="783FE93B" w14:textId="14591429" w:rsidR="0059136A" w:rsidRPr="007A0EAB" w:rsidRDefault="0059136A" w:rsidP="00FF3D3E">
            <w:pPr>
              <w:pStyle w:val="Odstavecseseznamem"/>
              <w:tabs>
                <w:tab w:val="right" w:pos="8504"/>
              </w:tabs>
              <w:spacing w:line="480" w:lineRule="auto"/>
              <w:ind w:left="179"/>
              <w:rPr>
                <w:rFonts w:cstheme="minorHAnsi"/>
                <w:color w:val="FF0000"/>
                <w:szCs w:val="28"/>
              </w:rPr>
            </w:pPr>
          </w:p>
        </w:tc>
      </w:tr>
      <w:tr w:rsidR="0059136A" w:rsidRPr="003C061F" w14:paraId="750A048C" w14:textId="77777777" w:rsidTr="007B0C96">
        <w:tc>
          <w:tcPr>
            <w:tcW w:w="9204" w:type="dxa"/>
          </w:tcPr>
          <w:p w14:paraId="1E45C101" w14:textId="386719C0" w:rsidR="0059136A" w:rsidRPr="007A0EAB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</w:p>
        </w:tc>
      </w:tr>
      <w:tr w:rsidR="0059136A" w:rsidRPr="003C061F" w14:paraId="47A2C8C0" w14:textId="77777777" w:rsidTr="007B0C96">
        <w:tc>
          <w:tcPr>
            <w:tcW w:w="9204" w:type="dxa"/>
          </w:tcPr>
          <w:p w14:paraId="1C5D701D" w14:textId="66539EB5" w:rsidR="0059136A" w:rsidRPr="007A0EAB" w:rsidRDefault="0059136A" w:rsidP="00FF3D3E">
            <w:pPr>
              <w:pStyle w:val="Odstavecseseznamem"/>
              <w:tabs>
                <w:tab w:val="right" w:pos="8504"/>
              </w:tabs>
              <w:spacing w:line="480" w:lineRule="auto"/>
              <w:ind w:left="179"/>
              <w:rPr>
                <w:rFonts w:cstheme="minorHAnsi"/>
                <w:color w:val="FF0000"/>
                <w:szCs w:val="28"/>
              </w:rPr>
            </w:pPr>
          </w:p>
        </w:tc>
      </w:tr>
      <w:tr w:rsidR="0059136A" w:rsidRPr="003C061F" w14:paraId="4967B3A4" w14:textId="77777777" w:rsidTr="007B0C96">
        <w:tc>
          <w:tcPr>
            <w:tcW w:w="9204" w:type="dxa"/>
          </w:tcPr>
          <w:p w14:paraId="4AFC3AC7" w14:textId="30FC7C4B" w:rsidR="0059136A" w:rsidRPr="007A0EAB" w:rsidRDefault="0059136A" w:rsidP="00FF3D3E">
            <w:pPr>
              <w:pStyle w:val="Odstavecseseznamem"/>
              <w:tabs>
                <w:tab w:val="right" w:pos="8504"/>
              </w:tabs>
              <w:spacing w:line="480" w:lineRule="auto"/>
              <w:ind w:left="179"/>
              <w:rPr>
                <w:rFonts w:cstheme="minorHAnsi"/>
                <w:color w:val="FF0000"/>
                <w:szCs w:val="28"/>
              </w:rPr>
            </w:pPr>
          </w:p>
        </w:tc>
      </w:tr>
    </w:tbl>
    <w:p w14:paraId="1E8AD94F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3221271A" w14:textId="0032B11C" w:rsidR="000104FC" w:rsidRPr="003C061F" w:rsidRDefault="000104FC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Cíle práce:</w:t>
      </w:r>
    </w:p>
    <w:p w14:paraId="33C1331A" w14:textId="038C250A" w:rsidR="002B377D" w:rsidRPr="007A0EAB" w:rsidRDefault="002B377D" w:rsidP="003C061F">
      <w:pPr>
        <w:tabs>
          <w:tab w:val="right" w:pos="8504"/>
        </w:tabs>
        <w:spacing w:line="360" w:lineRule="atLeast"/>
        <w:rPr>
          <w:rFonts w:cstheme="minorHAnsi"/>
          <w:color w:val="FF0000"/>
          <w:szCs w:val="28"/>
        </w:rPr>
      </w:pP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7A0EAB" w:rsidRPr="007A0EAB" w14:paraId="4B6EE260" w14:textId="77777777" w:rsidTr="002B377D">
        <w:tc>
          <w:tcPr>
            <w:tcW w:w="9204" w:type="dxa"/>
          </w:tcPr>
          <w:p w14:paraId="482841BE" w14:textId="3275AC34" w:rsidR="002B377D" w:rsidRPr="007A0EAB" w:rsidRDefault="002B377D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</w:p>
        </w:tc>
      </w:tr>
      <w:tr w:rsidR="007A0EAB" w:rsidRPr="007A0EAB" w14:paraId="34659613" w14:textId="77777777" w:rsidTr="002B377D">
        <w:tc>
          <w:tcPr>
            <w:tcW w:w="9204" w:type="dxa"/>
          </w:tcPr>
          <w:p w14:paraId="77EF5A3C" w14:textId="675C155F" w:rsidR="002B377D" w:rsidRPr="007A0EAB" w:rsidRDefault="002B377D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</w:p>
        </w:tc>
      </w:tr>
      <w:tr w:rsidR="002B377D" w:rsidRPr="003C061F" w14:paraId="51737E93" w14:textId="77777777" w:rsidTr="002B377D">
        <w:tc>
          <w:tcPr>
            <w:tcW w:w="9204" w:type="dxa"/>
          </w:tcPr>
          <w:p w14:paraId="383B2E7F" w14:textId="77777777" w:rsidR="002B377D" w:rsidRPr="003C061F" w:rsidRDefault="002B377D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</w:tbl>
    <w:p w14:paraId="315A1B30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57465323" w14:textId="3D2DE340" w:rsidR="000104FC" w:rsidRPr="003C061F" w:rsidRDefault="000104FC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 xml:space="preserve">Základní literární </w:t>
      </w:r>
      <w:r w:rsidR="003B60B9" w:rsidRPr="003C061F">
        <w:rPr>
          <w:rFonts w:cstheme="minorHAnsi"/>
          <w:szCs w:val="28"/>
        </w:rPr>
        <w:t xml:space="preserve">a další </w:t>
      </w:r>
      <w:r w:rsidRPr="003C061F">
        <w:rPr>
          <w:rFonts w:cstheme="minorHAnsi"/>
          <w:szCs w:val="28"/>
        </w:rPr>
        <w:t>zdroje:</w:t>
      </w: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F64FDB" w:rsidRPr="003C061F" w14:paraId="61584CC9" w14:textId="77777777" w:rsidTr="001E6108">
        <w:tc>
          <w:tcPr>
            <w:tcW w:w="9204" w:type="dxa"/>
          </w:tcPr>
          <w:p w14:paraId="3D723497" w14:textId="52ACCD31" w:rsidR="00F64FDB" w:rsidRPr="005D30DE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</w:p>
        </w:tc>
      </w:tr>
      <w:tr w:rsidR="00F64FDB" w:rsidRPr="003C061F" w14:paraId="2F3174C4" w14:textId="77777777" w:rsidTr="001E6108">
        <w:tc>
          <w:tcPr>
            <w:tcW w:w="9204" w:type="dxa"/>
          </w:tcPr>
          <w:p w14:paraId="1386A33F" w14:textId="4A48B3B5" w:rsidR="00F64FDB" w:rsidRPr="005D30DE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</w:p>
        </w:tc>
      </w:tr>
      <w:tr w:rsidR="00F64FDB" w:rsidRPr="003C061F" w14:paraId="56AA2AD4" w14:textId="77777777" w:rsidTr="001E6108">
        <w:tc>
          <w:tcPr>
            <w:tcW w:w="9204" w:type="dxa"/>
          </w:tcPr>
          <w:p w14:paraId="1759449E" w14:textId="6222F79A" w:rsidR="00F64FDB" w:rsidRPr="005D30DE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i/>
                <w:iCs/>
                <w:color w:val="FF0000"/>
                <w:szCs w:val="28"/>
              </w:rPr>
            </w:pPr>
          </w:p>
        </w:tc>
      </w:tr>
      <w:tr w:rsidR="00F64FDB" w:rsidRPr="003C061F" w14:paraId="1C7F82B7" w14:textId="77777777" w:rsidTr="001E6108">
        <w:tc>
          <w:tcPr>
            <w:tcW w:w="9204" w:type="dxa"/>
          </w:tcPr>
          <w:p w14:paraId="5939E127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F64FDB" w:rsidRPr="003C061F" w14:paraId="71ABF8B0" w14:textId="77777777" w:rsidTr="001E6108">
        <w:tc>
          <w:tcPr>
            <w:tcW w:w="9204" w:type="dxa"/>
          </w:tcPr>
          <w:p w14:paraId="62C66F62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F64FDB" w:rsidRPr="003C061F" w14:paraId="0A84FF74" w14:textId="77777777" w:rsidTr="001E6108">
        <w:tc>
          <w:tcPr>
            <w:tcW w:w="9204" w:type="dxa"/>
          </w:tcPr>
          <w:p w14:paraId="6D705BF7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</w:tbl>
    <w:p w14:paraId="3BDC9C3B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467AE1F0" w14:textId="77777777" w:rsidR="001074AB" w:rsidRPr="003C061F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Téma maturitní práce</w:t>
      </w:r>
      <w:r w:rsidRPr="003C061F">
        <w:rPr>
          <w:rFonts w:cstheme="minorHAnsi"/>
          <w:b/>
          <w:bCs/>
          <w:szCs w:val="28"/>
        </w:rPr>
        <w:t>: je dáno názvem a cíli práce</w:t>
      </w:r>
      <w:r w:rsidRPr="003C061F">
        <w:rPr>
          <w:rFonts w:cstheme="minorHAnsi"/>
          <w:szCs w:val="28"/>
        </w:rPr>
        <w:t xml:space="preserve">; délka obhajoby maturitní práce před zkušební maturitní komisí: </w:t>
      </w:r>
      <w:r w:rsidRPr="003C061F">
        <w:rPr>
          <w:rFonts w:cstheme="minorHAnsi"/>
          <w:b/>
          <w:bCs/>
          <w:szCs w:val="28"/>
        </w:rPr>
        <w:t>obhajoba trvá 15 minut, včetně diskuse</w:t>
      </w:r>
      <w:r>
        <w:rPr>
          <w:rFonts w:cstheme="minorHAnsi"/>
          <w:b/>
          <w:bCs/>
          <w:szCs w:val="28"/>
        </w:rPr>
        <w:t>.</w:t>
      </w:r>
    </w:p>
    <w:p w14:paraId="733A9E5C" w14:textId="7281A868" w:rsidR="001074AB" w:rsidRPr="003C061F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b/>
          <w:bCs/>
          <w:szCs w:val="28"/>
        </w:rPr>
      </w:pPr>
      <w:r w:rsidRPr="003C061F">
        <w:rPr>
          <w:rFonts w:cstheme="minorHAnsi"/>
          <w:szCs w:val="28"/>
        </w:rPr>
        <w:t>Termín odevzdání maturitní práce:</w:t>
      </w:r>
      <w:r w:rsidRPr="003C061F">
        <w:rPr>
          <w:rFonts w:cstheme="minorHAnsi"/>
          <w:b/>
          <w:bCs/>
          <w:szCs w:val="28"/>
        </w:rPr>
        <w:t xml:space="preserve"> </w:t>
      </w:r>
    </w:p>
    <w:p w14:paraId="2ADA1806" w14:textId="77777777" w:rsidR="001074AB" w:rsidRPr="003C061F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 xml:space="preserve">Způsob zpracování a pokyny k obsahu a rozsahu maturitní práce: práce je vypracovaná dle pokynů v dokumentu </w:t>
      </w:r>
      <w:r w:rsidRPr="003C061F">
        <w:rPr>
          <w:rFonts w:cstheme="minorHAnsi"/>
          <w:b/>
          <w:bCs/>
          <w:szCs w:val="28"/>
        </w:rPr>
        <w:t>Jak napsat MP na G+SOŠ Rokycany</w:t>
      </w:r>
      <w:r>
        <w:rPr>
          <w:rFonts w:cstheme="minorHAnsi"/>
          <w:szCs w:val="28"/>
        </w:rPr>
        <w:t>.</w:t>
      </w:r>
    </w:p>
    <w:p w14:paraId="0BD8678A" w14:textId="77777777" w:rsidR="001074AB" w:rsidRPr="003C061F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Kritéria hodnocení maturitní práce:</w:t>
      </w:r>
    </w:p>
    <w:p w14:paraId="0808C5F2" w14:textId="77777777" w:rsidR="001074AB" w:rsidRPr="003C061F" w:rsidRDefault="001074AB" w:rsidP="001074AB">
      <w:pPr>
        <w:pStyle w:val="Odstavecseseznamem"/>
        <w:numPr>
          <w:ilvl w:val="0"/>
          <w:numId w:val="2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závěrečný posudek vedoucího práce, kter</w:t>
      </w:r>
      <w:r>
        <w:rPr>
          <w:rFonts w:cstheme="minorHAnsi"/>
          <w:szCs w:val="28"/>
        </w:rPr>
        <w:t>ý</w:t>
      </w:r>
      <w:r w:rsidRPr="003C061F">
        <w:rPr>
          <w:rFonts w:cstheme="minorHAnsi"/>
          <w:szCs w:val="28"/>
        </w:rPr>
        <w:t xml:space="preserve"> „má váhu“ 1/3 celkového hodnocení.    </w:t>
      </w:r>
    </w:p>
    <w:p w14:paraId="539E79DA" w14:textId="77777777" w:rsidR="001074AB" w:rsidRPr="003C061F" w:rsidRDefault="001074AB" w:rsidP="001074AB">
      <w:pPr>
        <w:pStyle w:val="Odstavecseseznamem"/>
        <w:numPr>
          <w:ilvl w:val="0"/>
          <w:numId w:val="2"/>
        </w:numPr>
        <w:tabs>
          <w:tab w:val="right" w:pos="8504"/>
        </w:tabs>
        <w:spacing w:line="360" w:lineRule="atLeast"/>
        <w:rPr>
          <w:rFonts w:cstheme="minorHAnsi"/>
        </w:rPr>
      </w:pPr>
      <w:r w:rsidRPr="003C061F">
        <w:rPr>
          <w:rFonts w:cstheme="minorHAnsi"/>
          <w:szCs w:val="28"/>
        </w:rPr>
        <w:t>závěrečný posudek oponenta práce, kter</w:t>
      </w:r>
      <w:r>
        <w:rPr>
          <w:rFonts w:cstheme="minorHAnsi"/>
          <w:szCs w:val="28"/>
        </w:rPr>
        <w:t>ý</w:t>
      </w:r>
      <w:r w:rsidRPr="003C061F">
        <w:rPr>
          <w:rFonts w:cstheme="minorHAnsi"/>
          <w:szCs w:val="28"/>
        </w:rPr>
        <w:t xml:space="preserve"> „má váhu“ 1/3 celkového hodnocení.</w:t>
      </w:r>
    </w:p>
    <w:p w14:paraId="01B58F18" w14:textId="77777777" w:rsidR="001074AB" w:rsidRPr="003C061F" w:rsidRDefault="001074AB" w:rsidP="001074AB">
      <w:pPr>
        <w:pStyle w:val="Odstavecseseznamem"/>
        <w:numPr>
          <w:ilvl w:val="0"/>
          <w:numId w:val="2"/>
        </w:numPr>
        <w:tabs>
          <w:tab w:val="right" w:pos="8504"/>
        </w:tabs>
        <w:spacing w:line="360" w:lineRule="atLeast"/>
        <w:rPr>
          <w:rFonts w:cstheme="minorHAnsi"/>
        </w:rPr>
      </w:pPr>
      <w:r w:rsidRPr="003C061F">
        <w:rPr>
          <w:rFonts w:cstheme="minorHAnsi"/>
          <w:szCs w:val="28"/>
        </w:rPr>
        <w:t xml:space="preserve">obhajoba </w:t>
      </w:r>
      <w:r>
        <w:rPr>
          <w:rFonts w:cstheme="minorHAnsi"/>
          <w:szCs w:val="28"/>
        </w:rPr>
        <w:t xml:space="preserve">maturitní práce </w:t>
      </w:r>
      <w:r w:rsidRPr="003C061F">
        <w:rPr>
          <w:rFonts w:cstheme="minorHAnsi"/>
          <w:szCs w:val="28"/>
        </w:rPr>
        <w:t>je hodnocena maturitní komisí, má váhu 1/3 celkového hodnocení</w:t>
      </w:r>
      <w:r w:rsidRPr="003C061F">
        <w:rPr>
          <w:rFonts w:cstheme="minorHAnsi"/>
        </w:rPr>
        <w:t>.</w:t>
      </w:r>
    </w:p>
    <w:p w14:paraId="2D3F389A" w14:textId="77777777" w:rsidR="001074AB" w:rsidRPr="00226A4D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226A4D">
        <w:rPr>
          <w:rFonts w:cstheme="minorHAnsi"/>
          <w:szCs w:val="28"/>
        </w:rPr>
        <w:t>požadavek na počet vyhotovení maturitní práce</w:t>
      </w:r>
      <w:r>
        <w:rPr>
          <w:rFonts w:cstheme="minorHAnsi"/>
          <w:szCs w:val="28"/>
        </w:rPr>
        <w:t xml:space="preserve">: </w:t>
      </w:r>
      <w:r>
        <w:t>v elektronické podobě dle pokynů vedení školy.</w:t>
      </w:r>
    </w:p>
    <w:p w14:paraId="49E5F992" w14:textId="77777777" w:rsidR="002B7AFA" w:rsidRPr="003C061F" w:rsidRDefault="002B7AFA" w:rsidP="003C061F">
      <w:pPr>
        <w:pStyle w:val="Odstavecseseznamem"/>
        <w:tabs>
          <w:tab w:val="right" w:pos="8504"/>
        </w:tabs>
        <w:spacing w:line="360" w:lineRule="atLeast"/>
        <w:ind w:left="360"/>
        <w:rPr>
          <w:rFonts w:cstheme="minorHAnsi"/>
        </w:rPr>
      </w:pPr>
    </w:p>
    <w:p w14:paraId="37DF1186" w14:textId="5A053952" w:rsidR="00C26D57" w:rsidRPr="003C061F" w:rsidRDefault="001E6108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Datum:</w:t>
      </w:r>
    </w:p>
    <w:p w14:paraId="298EE55F" w14:textId="60B8A08F" w:rsidR="001E6108" w:rsidRPr="003C061F" w:rsidRDefault="001E6108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dpis žáka:</w:t>
      </w:r>
    </w:p>
    <w:p w14:paraId="25F46983" w14:textId="21A57F0C" w:rsidR="001E6108" w:rsidRPr="003C061F" w:rsidRDefault="001E6108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</w:t>
      </w:r>
      <w:r w:rsidR="00196BE7" w:rsidRPr="003C061F">
        <w:rPr>
          <w:rFonts w:cstheme="minorHAnsi"/>
        </w:rPr>
        <w:t xml:space="preserve">dpis </w:t>
      </w:r>
      <w:r w:rsidR="00926B11" w:rsidRPr="003C061F">
        <w:rPr>
          <w:rFonts w:cstheme="minorHAnsi"/>
        </w:rPr>
        <w:t>vedoucího:</w:t>
      </w:r>
    </w:p>
    <w:p w14:paraId="6507C1C7" w14:textId="704B3BD2" w:rsidR="00926B11" w:rsidRPr="003C061F" w:rsidRDefault="00926B11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dpis konzultanta</w:t>
      </w:r>
      <w:r w:rsidR="003B60B9" w:rsidRPr="003C061F">
        <w:rPr>
          <w:rFonts w:cstheme="minorHAnsi"/>
        </w:rPr>
        <w:t xml:space="preserve"> (je-li)</w:t>
      </w:r>
      <w:r w:rsidR="00A12A0D" w:rsidRPr="003C061F">
        <w:rPr>
          <w:rFonts w:cstheme="minorHAnsi"/>
        </w:rPr>
        <w:t>:</w:t>
      </w:r>
    </w:p>
    <w:p w14:paraId="644D2D13" w14:textId="49C4BFBD" w:rsidR="00753B6E" w:rsidRPr="003C061F" w:rsidRDefault="00753B6E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Zadání maturi</w:t>
      </w:r>
      <w:r w:rsidR="00352708" w:rsidRPr="003C061F">
        <w:rPr>
          <w:rFonts w:cstheme="minorHAnsi"/>
        </w:rPr>
        <w:t>t</w:t>
      </w:r>
      <w:r w:rsidRPr="003C061F">
        <w:rPr>
          <w:rFonts w:cstheme="minorHAnsi"/>
        </w:rPr>
        <w:t>ní práce schváleno dne:</w:t>
      </w:r>
    </w:p>
    <w:p w14:paraId="1123CC11" w14:textId="6FD91375" w:rsidR="00E025B0" w:rsidRPr="003C061F" w:rsidRDefault="00E025B0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dpis ředitele školy:</w:t>
      </w:r>
    </w:p>
    <w:p w14:paraId="40E9D7E8" w14:textId="77777777" w:rsidR="00E025B0" w:rsidRPr="003C061F" w:rsidRDefault="00E025B0" w:rsidP="003C061F">
      <w:pPr>
        <w:spacing w:line="360" w:lineRule="atLeast"/>
        <w:rPr>
          <w:rFonts w:cstheme="minorHAnsi"/>
        </w:rPr>
      </w:pPr>
    </w:p>
    <w:sectPr w:rsidR="00E025B0" w:rsidRPr="003C061F" w:rsidSect="000A73B3">
      <w:headerReference w:type="default" r:id="rId8"/>
      <w:footerReference w:type="default" r:id="rId9"/>
      <w:pgSz w:w="11906" w:h="16838"/>
      <w:pgMar w:top="1418" w:right="155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B05B9" w14:textId="77777777" w:rsidR="008D11D7" w:rsidRDefault="008D11D7" w:rsidP="002657A8">
      <w:pPr>
        <w:spacing w:after="0" w:line="240" w:lineRule="auto"/>
      </w:pPr>
      <w:r>
        <w:separator/>
      </w:r>
    </w:p>
  </w:endnote>
  <w:endnote w:type="continuationSeparator" w:id="0">
    <w:p w14:paraId="39D1163E" w14:textId="77777777" w:rsidR="008D11D7" w:rsidRDefault="008D11D7" w:rsidP="002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B2031" w14:textId="77777777" w:rsidR="00404D32" w:rsidRDefault="00404D32" w:rsidP="00404D32">
    <w:pPr>
      <w:pStyle w:val="Zpat"/>
      <w:tabs>
        <w:tab w:val="clear" w:pos="9072"/>
        <w:tab w:val="left" w:pos="8801"/>
      </w:tabs>
      <w:jc w:val="center"/>
    </w:pPr>
    <w:r>
      <w:rPr>
        <w:noProof/>
      </w:rPr>
      <w:drawing>
        <wp:anchor distT="0" distB="0" distL="114300" distR="114300" simplePos="0" relativeHeight="251661312" behindDoc="1" locked="1" layoutInCell="1" allowOverlap="1" wp14:anchorId="1D0EDF0E" wp14:editId="5E8FDB19">
          <wp:simplePos x="0" y="0"/>
          <wp:positionH relativeFrom="page">
            <wp:posOffset>720090</wp:posOffset>
          </wp:positionH>
          <wp:positionV relativeFrom="page">
            <wp:posOffset>9901555</wp:posOffset>
          </wp:positionV>
          <wp:extent cx="6267600" cy="622800"/>
          <wp:effectExtent l="0" t="0" r="0" b="635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zápatí 2400 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7600" cy="62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4CA81C" w14:textId="320E12FC" w:rsidR="00F37F92" w:rsidRPr="00404D32" w:rsidRDefault="00F37F92" w:rsidP="00404D3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3D096" w14:textId="77777777" w:rsidR="008D11D7" w:rsidRDefault="008D11D7" w:rsidP="002657A8">
      <w:pPr>
        <w:spacing w:after="0" w:line="240" w:lineRule="auto"/>
      </w:pPr>
      <w:r>
        <w:separator/>
      </w:r>
    </w:p>
  </w:footnote>
  <w:footnote w:type="continuationSeparator" w:id="0">
    <w:p w14:paraId="0F9517D6" w14:textId="77777777" w:rsidR="008D11D7" w:rsidRDefault="008D11D7" w:rsidP="002657A8">
      <w:pPr>
        <w:spacing w:after="0" w:line="240" w:lineRule="auto"/>
      </w:pPr>
      <w:r>
        <w:continuationSeparator/>
      </w:r>
    </w:p>
  </w:footnote>
  <w:footnote w:id="1">
    <w:p w14:paraId="2C50E47C" w14:textId="68DA642E" w:rsidR="00476845" w:rsidRDefault="00476845">
      <w:pPr>
        <w:pStyle w:val="Textpoznpodarou"/>
      </w:pPr>
      <w:r>
        <w:rPr>
          <w:rStyle w:val="Znakapoznpodarou"/>
        </w:rPr>
        <w:footnoteRef/>
      </w:r>
      <w:r>
        <w:t xml:space="preserve"> dle § 15 vyhlášky 177/2009 S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1041F" w14:textId="77777777" w:rsidR="00E13DFA" w:rsidRDefault="00E13DFA" w:rsidP="00E13DFA">
    <w:pPr>
      <w:pStyle w:val="Zhlav"/>
      <w:tabs>
        <w:tab w:val="clear" w:pos="4536"/>
        <w:tab w:val="clear" w:pos="9072"/>
        <w:tab w:val="left" w:pos="3675"/>
      </w:tabs>
      <w:jc w:val="center"/>
    </w:pPr>
    <w:r>
      <w:rPr>
        <w:noProof/>
      </w:rPr>
      <w:drawing>
        <wp:anchor distT="0" distB="0" distL="114300" distR="114300" simplePos="0" relativeHeight="251659264" behindDoc="1" locked="1" layoutInCell="1" allowOverlap="1" wp14:anchorId="2A77E671" wp14:editId="54D033F9">
          <wp:simplePos x="0" y="0"/>
          <wp:positionH relativeFrom="page">
            <wp:posOffset>720090</wp:posOffset>
          </wp:positionH>
          <wp:positionV relativeFrom="page">
            <wp:posOffset>180340</wp:posOffset>
          </wp:positionV>
          <wp:extent cx="6120000" cy="565200"/>
          <wp:effectExtent l="0" t="0" r="0" b="635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áhlaví obrys 2400 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000" cy="5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C774D04" w14:textId="77777777" w:rsidR="00F37F92" w:rsidRPr="00E5710D" w:rsidRDefault="00F37F92" w:rsidP="00E5710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2391"/>
    <w:multiLevelType w:val="hybridMultilevel"/>
    <w:tmpl w:val="40DCCB22"/>
    <w:lvl w:ilvl="0" w:tplc="74569482">
      <w:start w:val="1"/>
      <w:numFmt w:val="bullet"/>
      <w:pStyle w:val="Odrkov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D6761D"/>
    <w:multiLevelType w:val="hybridMultilevel"/>
    <w:tmpl w:val="B13CC8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AE71EF"/>
    <w:multiLevelType w:val="hybridMultilevel"/>
    <w:tmpl w:val="617406D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265D64"/>
    <w:multiLevelType w:val="hybridMultilevel"/>
    <w:tmpl w:val="A866FC56"/>
    <w:lvl w:ilvl="0" w:tplc="2A600E1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58958603">
    <w:abstractNumId w:val="0"/>
  </w:num>
  <w:num w:numId="2" w16cid:durableId="1577666104">
    <w:abstractNumId w:val="2"/>
  </w:num>
  <w:num w:numId="3" w16cid:durableId="157309696">
    <w:abstractNumId w:val="3"/>
  </w:num>
  <w:num w:numId="4" w16cid:durableId="17220922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7UwNjQzNTUzMjRS0lEKTi0uzszPAykwqQUApUkUziwAAAA="/>
  </w:docVars>
  <w:rsids>
    <w:rsidRoot w:val="002657A8"/>
    <w:rsid w:val="000104FC"/>
    <w:rsid w:val="00093A8C"/>
    <w:rsid w:val="000A73B3"/>
    <w:rsid w:val="000B7F38"/>
    <w:rsid w:val="001074AB"/>
    <w:rsid w:val="00196BE7"/>
    <w:rsid w:val="001A7A53"/>
    <w:rsid w:val="001E2940"/>
    <w:rsid w:val="001E6108"/>
    <w:rsid w:val="002128FE"/>
    <w:rsid w:val="0022207F"/>
    <w:rsid w:val="00260FB1"/>
    <w:rsid w:val="00263F44"/>
    <w:rsid w:val="002657A8"/>
    <w:rsid w:val="002B377D"/>
    <w:rsid w:val="002B7AFA"/>
    <w:rsid w:val="003210FA"/>
    <w:rsid w:val="0032731F"/>
    <w:rsid w:val="00352708"/>
    <w:rsid w:val="003800EC"/>
    <w:rsid w:val="003B60B9"/>
    <w:rsid w:val="003C061F"/>
    <w:rsid w:val="003E1943"/>
    <w:rsid w:val="00404D32"/>
    <w:rsid w:val="0041698F"/>
    <w:rsid w:val="00416FDD"/>
    <w:rsid w:val="00452E2B"/>
    <w:rsid w:val="00476845"/>
    <w:rsid w:val="004E4009"/>
    <w:rsid w:val="004E763F"/>
    <w:rsid w:val="00500BC2"/>
    <w:rsid w:val="005044B0"/>
    <w:rsid w:val="00526794"/>
    <w:rsid w:val="00556E63"/>
    <w:rsid w:val="0059136A"/>
    <w:rsid w:val="005D30DE"/>
    <w:rsid w:val="005D5026"/>
    <w:rsid w:val="005F71BE"/>
    <w:rsid w:val="0060474E"/>
    <w:rsid w:val="00607C1F"/>
    <w:rsid w:val="006B611B"/>
    <w:rsid w:val="007178BE"/>
    <w:rsid w:val="00753B6E"/>
    <w:rsid w:val="00754B5A"/>
    <w:rsid w:val="007A0EAB"/>
    <w:rsid w:val="007A4563"/>
    <w:rsid w:val="007B0C96"/>
    <w:rsid w:val="007B3EE2"/>
    <w:rsid w:val="007C4CFC"/>
    <w:rsid w:val="0085022A"/>
    <w:rsid w:val="008715E4"/>
    <w:rsid w:val="008D11D7"/>
    <w:rsid w:val="008E2161"/>
    <w:rsid w:val="008F707C"/>
    <w:rsid w:val="00926B11"/>
    <w:rsid w:val="00984DB0"/>
    <w:rsid w:val="009B2A77"/>
    <w:rsid w:val="00A12A0D"/>
    <w:rsid w:val="00A230AF"/>
    <w:rsid w:val="00A233BE"/>
    <w:rsid w:val="00A31CF5"/>
    <w:rsid w:val="00A62DEF"/>
    <w:rsid w:val="00A70C46"/>
    <w:rsid w:val="00A96354"/>
    <w:rsid w:val="00AC5444"/>
    <w:rsid w:val="00B50F85"/>
    <w:rsid w:val="00B67F29"/>
    <w:rsid w:val="00B72849"/>
    <w:rsid w:val="00B96B01"/>
    <w:rsid w:val="00BA6C9C"/>
    <w:rsid w:val="00BB6193"/>
    <w:rsid w:val="00C26D57"/>
    <w:rsid w:val="00C615F6"/>
    <w:rsid w:val="00CB73F5"/>
    <w:rsid w:val="00CC27EA"/>
    <w:rsid w:val="00D513D9"/>
    <w:rsid w:val="00D66F8C"/>
    <w:rsid w:val="00DB7F2C"/>
    <w:rsid w:val="00E025B0"/>
    <w:rsid w:val="00E13DFA"/>
    <w:rsid w:val="00E24053"/>
    <w:rsid w:val="00E36139"/>
    <w:rsid w:val="00E5710D"/>
    <w:rsid w:val="00E71032"/>
    <w:rsid w:val="00E74982"/>
    <w:rsid w:val="00EF0245"/>
    <w:rsid w:val="00F01C4A"/>
    <w:rsid w:val="00F07430"/>
    <w:rsid w:val="00F37F92"/>
    <w:rsid w:val="00F64FDB"/>
    <w:rsid w:val="00F75D0A"/>
    <w:rsid w:val="00FB130F"/>
    <w:rsid w:val="00FB3BAF"/>
    <w:rsid w:val="00FD4BE3"/>
    <w:rsid w:val="00FD5D61"/>
    <w:rsid w:val="00FE7461"/>
    <w:rsid w:val="00FF3D3E"/>
    <w:rsid w:val="00FF6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EF253A"/>
  <w15:chartTrackingRefBased/>
  <w15:docId w15:val="{B7561597-F014-41B0-A737-1ADE82B96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2657A8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657A8"/>
    <w:pPr>
      <w:keepNext/>
      <w:keepLines/>
      <w:spacing w:before="40" w:after="0"/>
      <w:outlineLvl w:val="1"/>
    </w:pPr>
    <w:rPr>
      <w:rFonts w:ascii="Calibri" w:eastAsiaTheme="majorEastAsia" w:hAnsi="Calibri" w:cs="Calibri"/>
      <w:b/>
      <w:sz w:val="24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57A8"/>
    <w:rPr>
      <w:rFonts w:ascii="Calibri" w:eastAsiaTheme="majorEastAsia" w:hAnsi="Calibri" w:cs="Calibri"/>
      <w:b/>
      <w:sz w:val="28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2657A8"/>
    <w:rPr>
      <w:rFonts w:ascii="Calibri" w:eastAsiaTheme="majorEastAsia" w:hAnsi="Calibri" w:cs="Calibri"/>
      <w:b/>
      <w:sz w:val="24"/>
      <w:szCs w:val="26"/>
    </w:rPr>
  </w:style>
  <w:style w:type="paragraph" w:styleId="Zhlav">
    <w:name w:val="header"/>
    <w:basedOn w:val="Normln"/>
    <w:link w:val="ZhlavChar"/>
    <w:uiPriority w:val="99"/>
    <w:unhideWhenUsed/>
    <w:rsid w:val="002657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57A8"/>
  </w:style>
  <w:style w:type="paragraph" w:styleId="Zpat">
    <w:name w:val="footer"/>
    <w:basedOn w:val="Normln"/>
    <w:link w:val="ZpatChar"/>
    <w:uiPriority w:val="99"/>
    <w:unhideWhenUsed/>
    <w:rsid w:val="002657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57A8"/>
  </w:style>
  <w:style w:type="paragraph" w:styleId="Nzev">
    <w:name w:val="Title"/>
    <w:basedOn w:val="Normln"/>
    <w:next w:val="Podnadpis"/>
    <w:link w:val="NzevChar"/>
    <w:qFormat/>
    <w:rsid w:val="000104FC"/>
    <w:pPr>
      <w:keepNext/>
      <w:suppressAutoHyphens/>
      <w:spacing w:before="240" w:after="120" w:line="240" w:lineRule="auto"/>
      <w:jc w:val="center"/>
    </w:pPr>
    <w:rPr>
      <w:rFonts w:ascii="Arial" w:eastAsia="MS Mincho" w:hAnsi="Arial" w:cs="Times New Roman"/>
      <w:b/>
      <w:bCs/>
      <w:caps/>
      <w:sz w:val="44"/>
      <w:szCs w:val="36"/>
      <w:lang w:val="x-none" w:eastAsia="ar-SA"/>
    </w:rPr>
  </w:style>
  <w:style w:type="character" w:customStyle="1" w:styleId="NzevChar">
    <w:name w:val="Název Char"/>
    <w:basedOn w:val="Standardnpsmoodstavce"/>
    <w:link w:val="Nzev"/>
    <w:rsid w:val="000104FC"/>
    <w:rPr>
      <w:rFonts w:ascii="Arial" w:eastAsia="MS Mincho" w:hAnsi="Arial" w:cs="Times New Roman"/>
      <w:b/>
      <w:bCs/>
      <w:caps/>
      <w:sz w:val="44"/>
      <w:szCs w:val="36"/>
      <w:lang w:val="x-none" w:eastAsia="ar-SA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10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0104FC"/>
    <w:rPr>
      <w:rFonts w:eastAsiaTheme="minorEastAsia"/>
      <w:color w:val="5A5A5A" w:themeColor="text1" w:themeTint="A5"/>
      <w:spacing w:val="15"/>
    </w:rPr>
  </w:style>
  <w:style w:type="table" w:styleId="Mkatabulky">
    <w:name w:val="Table Grid"/>
    <w:basedOn w:val="Normlntabulka"/>
    <w:uiPriority w:val="39"/>
    <w:rsid w:val="00591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7684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7684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76845"/>
    <w:rPr>
      <w:vertAlign w:val="superscript"/>
    </w:rPr>
  </w:style>
  <w:style w:type="paragraph" w:customStyle="1" w:styleId="Odrkov">
    <w:name w:val="Odrážkový"/>
    <w:basedOn w:val="Odstavecseseznamem"/>
    <w:link w:val="OdrkovChar"/>
    <w:qFormat/>
    <w:rsid w:val="00CC27EA"/>
    <w:pPr>
      <w:numPr>
        <w:numId w:val="1"/>
      </w:numPr>
      <w:spacing w:after="120"/>
      <w:jc w:val="both"/>
    </w:pPr>
    <w:rPr>
      <w:rFonts w:ascii="Times New Roman" w:hAnsi="Times New Roman" w:cs="Times New Roman"/>
      <w:sz w:val="24"/>
    </w:rPr>
  </w:style>
  <w:style w:type="character" w:customStyle="1" w:styleId="OdrkovChar">
    <w:name w:val="Odrážkový Char"/>
    <w:basedOn w:val="Standardnpsmoodstavce"/>
    <w:link w:val="Odrkov"/>
    <w:rsid w:val="00CC27EA"/>
    <w:rPr>
      <w:rFonts w:ascii="Times New Roman" w:hAnsi="Times New Roman" w:cs="Times New Roman"/>
      <w:sz w:val="24"/>
    </w:rPr>
  </w:style>
  <w:style w:type="paragraph" w:styleId="Odstavecseseznamem">
    <w:name w:val="List Paragraph"/>
    <w:basedOn w:val="Normln"/>
    <w:uiPriority w:val="34"/>
    <w:qFormat/>
    <w:rsid w:val="00CC27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6F5D0-9D5C-4A63-ACAA-019D70CFE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1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Vlach</dc:creator>
  <cp:keywords/>
  <dc:description/>
  <cp:lastModifiedBy>Pavel Vlach</cp:lastModifiedBy>
  <cp:revision>3</cp:revision>
  <cp:lastPrinted>2019-02-28T11:55:00Z</cp:lastPrinted>
  <dcterms:created xsi:type="dcterms:W3CDTF">2023-04-23T15:46:00Z</dcterms:created>
  <dcterms:modified xsi:type="dcterms:W3CDTF">2023-04-23T15:47:00Z</dcterms:modified>
</cp:coreProperties>
</file>